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beth Moor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eth</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oor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95 S Waukegan Rd Lake Forest 6004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beth.h.adams@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339834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Grad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16/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Quin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31/2015</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3/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